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Kenya</w:t>
      </w:r>
      <w:r>
        <w:t xml:space="preserve"> </w:t>
      </w:r>
      <w:r>
        <w:t xml:space="preserve">Nairobi</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passionate chef with over [X years] of experience in culinary arts, I am writing to express my interest in the Chef position at your esteemed establishment in Nairobi, Kenya. This opportunity aligns perfectly with my professional goals and deep-rooted commitment to creating exceptional dining experiences that celebrate the vibrant flavors of East Africa. Having worked in diverse culinary environments, I have cultivated a unique ability to blend innovation with tradition, ensuring every dish reflects both quality and cultural authenticity. My background in managing high-volume kitchens and my unwavering focus on customer satisfaction make me an ideal candidate for this role in Kenya Nairobi.</w:t>
      </w:r>
    </w:p>
    <w:bookmarkStart w:id="20" w:name="the-culinary-landscape-of-kenya-nairobi"/>
    <w:p>
      <w:pPr>
        <w:pStyle w:val="Heading2"/>
      </w:pPr>
      <w:r>
        <w:t xml:space="preserve">The Culinary Landscape of Kenya Nairobi</w:t>
      </w:r>
    </w:p>
    <w:p>
      <w:pPr>
        <w:pStyle w:val="FirstParagraph"/>
      </w:pPr>
      <w:r>
        <w:t xml:space="preserve">Nairobi, as the capital city of Kenya, is a melting pot of cultures, cuisines, and culinary traditions. The city's dynamic food scene is shaped by its rich heritage, diverse communities, and the growing demand for authentic yet contemporary dining experiences. As a chef in this vibrant environment, one must navigate a delicate balance between honoring local ingredients and embracing global techniques. My experience in multicultural kitchens has equipped me with the skills to adapt to this unique landscape while maintaining a strong connection to Kenyan culinary roots.</w:t>
      </w:r>
    </w:p>
    <w:p>
      <w:pPr>
        <w:pStyle w:val="BodyText"/>
      </w:pPr>
      <w:r>
        <w:t xml:space="preserve">In Kenya Nairobi, where street food stalls coexist with upscale restaurants, the role of a chef extends beyond cooking. It involves understanding the local market, sourcing fresh produce from nearby farms, and creating menus that resonate with both residents and tourists. I have successfully collaborated with local suppliers in previous roles to ensure sustainability and support for Kenyan agriculture. This approach not only enhances the quality of dishes but also fosters a sense of community and environmental responsibility.</w:t>
      </w:r>
    </w:p>
    <w:bookmarkEnd w:id="20"/>
    <w:bookmarkStart w:id="21" w:name="my-culinary-philosophy"/>
    <w:p>
      <w:pPr>
        <w:pStyle w:val="Heading2"/>
      </w:pPr>
      <w:r>
        <w:t xml:space="preserve">My Culinary Philosophy</w:t>
      </w:r>
    </w:p>
    <w:p>
      <w:pPr>
        <w:pStyle w:val="FirstParagraph"/>
      </w:pPr>
      <w:r>
        <w:t xml:space="preserve">At the core of my work as a chef is a deep respect for ingredients and a commitment to excellence. I believe that food should tell a story—whether it’s through the smoky aroma of grilled nyama choma, the delicate balance of spices in samosas, or the comforting warmth of ugali served with sukuma wiki. My culinary philosophy emphasizes simplicity, seasonality, and respect for tradition while incorporating creative techniques to elevate dishes to new heights.</w:t>
      </w:r>
    </w:p>
    <w:p>
      <w:pPr>
        <w:pStyle w:val="BodyText"/>
      </w:pPr>
      <w:r>
        <w:t xml:space="preserve">In Kenya Nairobi, where the pace of life is fast and diverse palates are constantly evolving, I have learned to prioritize efficiency without compromising on quality. Whether I am crafting a multi-course tasting menu for a special event or preparing a hearty breakfast for hotel guests, I approach each task with the same level of care and attention to detail. My ability to manage time effectively and lead teams under pressure has been honed through years of experience in high-stakes kitchen environments.</w:t>
      </w:r>
    </w:p>
    <w:bookmarkEnd w:id="21"/>
    <w:bookmarkStart w:id="22" w:name="professional-experience"/>
    <w:p>
      <w:pPr>
        <w:pStyle w:val="Heading2"/>
      </w:pPr>
      <w:r>
        <w:t xml:space="preserve">Professional Experience</w:t>
      </w:r>
    </w:p>
    <w:p>
      <w:pPr>
        <w:pStyle w:val="FirstParagraph"/>
      </w:pPr>
      <w:r>
        <w:t xml:space="preserve">Over the years, I have had the privilege of working in various kitchens across Kenya and internationally, each experience contributing to my growth as a chef. In Nairobi, I served as a head chef at [Previous Restaurant Name], where I was responsible for menu development, staff training, and maintaining food safety standards. Under my leadership, the restaurant saw a 30% increase in customer satisfaction ratings and was featured in local food blogs for its innovative take on traditional Kenyan dishes.</w:t>
      </w:r>
    </w:p>
    <w:p>
      <w:pPr>
        <w:pStyle w:val="BodyText"/>
      </w:pPr>
      <w:r>
        <w:t xml:space="preserve">My work ethic is guided by the principles of teamwork, adaptability, and continuous learning. I have collaborated with renowned chefs from different parts of Africa and beyond, gaining insights into global culinary trends while remaining grounded in my Kenyan identity. This exposure has allowed me to experiment with fusion cuisine that appeals to Nairobi’s cosmopolitan audience without losing its cultural essence.</w:t>
      </w:r>
    </w:p>
    <w:bookmarkEnd w:id="22"/>
    <w:bookmarkStart w:id="23" w:name="why-kenya-nairobi"/>
    <w:p>
      <w:pPr>
        <w:pStyle w:val="Heading2"/>
      </w:pPr>
      <w:r>
        <w:t xml:space="preserve">Why Kenya Nairobi?</w:t>
      </w:r>
    </w:p>
    <w:p>
      <w:pPr>
        <w:pStyle w:val="FirstParagraph"/>
      </w:pPr>
      <w:r>
        <w:t xml:space="preserve">Kenya Nairobi is a city that thrives on energy, creativity, and resilience. As a chef, I am drawn to the opportunity to contribute to this dynamic environment by bringing my skills and passion for food to your team. The city’s growing demand for premium dining experiences and its emphasis on sustainable practices align perfectly with my professional values.</w:t>
      </w:r>
    </w:p>
    <w:p>
      <w:pPr>
        <w:pStyle w:val="BodyText"/>
      </w:pPr>
      <w:r>
        <w:t xml:space="preserve">One of the aspects I admire most about Kenya Nairobi is its ability to celebrate diversity through food. From the spicy curries of the Indian community to the rich stews of Somali and Kenyan cultures, every dish tells a story. I am eager to immerse myself in this cultural tapestry and create menus that reflect the city’s vibrant spirit. Whether it’s a casual lunch at a local café or an elegant dinner at a fine dining restaurant, I am committed to delivering exceptional service and unforgettable flavors.</w:t>
      </w:r>
    </w:p>
    <w:bookmarkEnd w:id="23"/>
    <w:bookmarkStart w:id="24" w:name="conclusion"/>
    <w:p>
      <w:pPr>
        <w:pStyle w:val="Heading2"/>
      </w:pPr>
      <w:r>
        <w:t xml:space="preserve">Conclusion</w:t>
      </w:r>
    </w:p>
    <w:p>
      <w:pPr>
        <w:pStyle w:val="FirstParagraph"/>
      </w:pPr>
      <w:r>
        <w:t xml:space="preserve">In conclusion, I am confident that my skills, experience, and dedication make me an excellent fit for the Chef position in Kenya Nairobi. I would be honored to contribute my expertise to your team and help elevate the dining experience for your guests. Thank you for considering my application. I look forward to the opportunity to discuss how I can bring value to your establishment.</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Kenya Nairobi</dc:title>
  <dc:creator/>
  <dc:language>en</dc:language>
  <cp:keywords/>
  <dcterms:created xsi:type="dcterms:W3CDTF">2026-07-23T19:10:21Z</dcterms:created>
  <dcterms:modified xsi:type="dcterms:W3CDTF">2026-07-23T19:10:21Z</dcterms:modified>
</cp:coreProperties>
</file>

<file path=docProps/custom.xml><?xml version="1.0" encoding="utf-8"?>
<Properties xmlns="http://schemas.openxmlformats.org/officeDocument/2006/custom-properties" xmlns:vt="http://schemas.openxmlformats.org/officeDocument/2006/docPropsVTypes"/>
</file>